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ophia Babiar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ph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biar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28 South Highland Avenue Arlington Heights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ophia.babiarz@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1840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emra Babiarz</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